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3760B5" w14:textId="77777777" w:rsidR="00847395" w:rsidRPr="009302D5" w:rsidRDefault="008473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14:paraId="283760B6" w14:textId="56BA90B3" w:rsidR="00847395" w:rsidRPr="009302D5" w:rsidRDefault="009302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rPr>
        <w:t>[DATE]</w:t>
      </w:r>
    </w:p>
    <w:p w14:paraId="283760B7" w14:textId="77777777" w:rsidR="00847395" w:rsidRPr="009302D5" w:rsidRDefault="00847395">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eastAsia="Arial"/>
          <w:lang w:eastAsia="en-US" w:bidi="en-US"/>
        </w:rPr>
      </w:pPr>
    </w:p>
    <w:p w14:paraId="283760B8" w14:textId="77777777" w:rsidR="00847395" w:rsidRPr="009302D5" w:rsidRDefault="00847395">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eastAsia="Arial"/>
          <w:lang w:eastAsia="en-US" w:bidi="en-US"/>
        </w:rPr>
      </w:pPr>
    </w:p>
    <w:p w14:paraId="283760B9" w14:textId="77777777" w:rsidR="00847395" w:rsidRPr="009302D5" w:rsidRDefault="00D8729C">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eastAsia="Arial"/>
          <w:lang w:eastAsia="en-US" w:bidi="en-US"/>
        </w:rPr>
      </w:pPr>
      <w:r w:rsidRPr="009302D5">
        <w:rPr>
          <w:rFonts w:eastAsia="Arial"/>
          <w:lang w:eastAsia="en-US" w:bidi="en-US"/>
        </w:rPr>
        <w:t>Contact Name</w:t>
      </w:r>
    </w:p>
    <w:p w14:paraId="283760BA" w14:textId="77777777" w:rsidR="00847395" w:rsidRPr="009302D5" w:rsidRDefault="00D8729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9302D5">
        <w:rPr>
          <w:rFonts w:eastAsia="Arial"/>
          <w:lang w:eastAsia="en-US" w:bidi="en-US"/>
        </w:rPr>
        <w:t>Address</w:t>
      </w:r>
    </w:p>
    <w:p w14:paraId="283760BB" w14:textId="77777777" w:rsidR="00847395" w:rsidRPr="009302D5" w:rsidRDefault="00D8729C">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9302D5">
        <w:rPr>
          <w:rFonts w:eastAsia="Arial"/>
          <w:lang w:eastAsia="en-US" w:bidi="en-US"/>
        </w:rPr>
        <w:t>Address2</w:t>
      </w:r>
      <w:r w:rsidRPr="009302D5">
        <w:rPr>
          <w:rFonts w:eastAsia="Arial"/>
          <w:lang w:eastAsia="en-US" w:bidi="en-US"/>
        </w:rPr>
        <w:tab/>
      </w:r>
    </w:p>
    <w:p w14:paraId="233AC7AE" w14:textId="77777777" w:rsidR="009302D5" w:rsidRDefault="00D8729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9302D5">
        <w:rPr>
          <w:rFonts w:eastAsia="Arial"/>
          <w:lang w:eastAsia="en-US" w:bidi="en-US"/>
        </w:rPr>
        <w:t xml:space="preserve">City, </w:t>
      </w:r>
    </w:p>
    <w:p w14:paraId="283760BC" w14:textId="4E4E0C4D" w:rsidR="00847395" w:rsidRPr="009302D5" w:rsidRDefault="00D8729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9302D5">
        <w:rPr>
          <w:rFonts w:eastAsia="Arial"/>
          <w:lang w:eastAsia="en-US" w:bidi="en-US"/>
        </w:rPr>
        <w:t>State/Province</w:t>
      </w:r>
    </w:p>
    <w:p w14:paraId="283760BD" w14:textId="77777777" w:rsidR="00847395" w:rsidRPr="009302D5" w:rsidRDefault="00D8729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9302D5">
        <w:rPr>
          <w:rFonts w:eastAsia="Arial"/>
          <w:lang w:eastAsia="en-US" w:bidi="en-US"/>
        </w:rPr>
        <w:t>Zip/Postal Code</w:t>
      </w:r>
    </w:p>
    <w:p w14:paraId="283760BE" w14:textId="77777777" w:rsidR="00847395" w:rsidRPr="009302D5" w:rsidRDefault="00847395">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color w:val="000000"/>
          <w:lang w:eastAsia="en-US" w:bidi="en-US"/>
        </w:rPr>
      </w:pPr>
    </w:p>
    <w:p w14:paraId="283760C0" w14:textId="77777777" w:rsidR="00847395" w:rsidRPr="009302D5" w:rsidRDefault="00847395">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color w:val="000000"/>
          <w:lang w:eastAsia="en-US" w:bidi="en-US"/>
        </w:rPr>
      </w:pPr>
    </w:p>
    <w:p w14:paraId="283760C1" w14:textId="00EDB9BF" w:rsidR="00847395" w:rsidRPr="00411531" w:rsidRDefault="009302D5">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color w:val="000000"/>
          <w:lang w:eastAsia="en-US" w:bidi="en-US"/>
        </w:rPr>
      </w:pPr>
      <w:r w:rsidRPr="00411531">
        <w:rPr>
          <w:rFonts w:eastAsia="Arial"/>
          <w:b/>
          <w:color w:val="000000"/>
          <w:lang w:eastAsia="en-US" w:bidi="en-US"/>
        </w:rPr>
        <w:t>RE</w:t>
      </w:r>
      <w:r w:rsidR="00D8729C" w:rsidRPr="00411531">
        <w:rPr>
          <w:rFonts w:eastAsia="Arial"/>
          <w:b/>
          <w:color w:val="000000"/>
          <w:lang w:eastAsia="en-US" w:bidi="en-US"/>
        </w:rPr>
        <w:t>: SUBMITTING PRODUCT FOR DISTRIBUTION / RESALE</w:t>
      </w:r>
    </w:p>
    <w:p w14:paraId="283760C2" w14:textId="77777777" w:rsidR="00847395" w:rsidRPr="009302D5" w:rsidRDefault="00847395">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p>
    <w:p w14:paraId="283760C3" w14:textId="77777777" w:rsidR="00847395" w:rsidRPr="009302D5" w:rsidRDefault="00847395">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p>
    <w:p w14:paraId="283760C4" w14:textId="77777777" w:rsidR="00847395" w:rsidRPr="009302D5" w:rsidRDefault="00D8729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r w:rsidRPr="009302D5">
        <w:rPr>
          <w:rFonts w:eastAsia="Arial"/>
          <w:color w:val="000000"/>
          <w:lang w:eastAsia="en-US" w:bidi="en-US"/>
        </w:rPr>
        <w:t>Dear [CONTACT NAME],</w:t>
      </w:r>
    </w:p>
    <w:p w14:paraId="283760C5" w14:textId="77777777" w:rsidR="00847395" w:rsidRPr="009302D5" w:rsidRDefault="008473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3760C6" w14:textId="77777777" w:rsidR="00847395" w:rsidRPr="009302D5" w:rsidRDefault="00D87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9302D5">
        <w:rPr>
          <w:rFonts w:eastAsia="Arial"/>
          <w:color w:val="000000"/>
          <w:lang w:eastAsia="en-US" w:bidi="en-US"/>
        </w:rPr>
        <w:t>Enclosed please find a sample of [LIST PRODUCT] for your review and evaluation.</w:t>
      </w:r>
    </w:p>
    <w:p w14:paraId="283760C7" w14:textId="77777777" w:rsidR="00847395" w:rsidRPr="009302D5" w:rsidRDefault="008473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283760C8" w14:textId="77777777" w:rsidR="00847395" w:rsidRPr="009302D5" w:rsidRDefault="00D87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9302D5">
        <w:rPr>
          <w:rFonts w:eastAsia="Arial"/>
          <w:color w:val="000000"/>
          <w:lang w:eastAsia="en-US" w:bidi="en-US"/>
        </w:rPr>
        <w:t xml:space="preserve">The research that I have done indicates that [NAME OF PROSPECTIVE COMPANY] is one of this industry's leaders in product innovation and quality control. </w:t>
      </w:r>
    </w:p>
    <w:p w14:paraId="283760C9" w14:textId="77777777" w:rsidR="00847395" w:rsidRPr="009302D5" w:rsidRDefault="00D87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9302D5">
        <w:rPr>
          <w:rFonts w:eastAsia="Arial"/>
          <w:color w:val="000000"/>
          <w:lang w:eastAsia="en-US" w:bidi="en-US"/>
        </w:rPr>
        <w:t xml:space="preserve"> </w:t>
      </w:r>
    </w:p>
    <w:p w14:paraId="283760CA" w14:textId="77777777" w:rsidR="00847395" w:rsidRPr="009302D5" w:rsidRDefault="00D87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9302D5">
        <w:rPr>
          <w:rFonts w:eastAsia="Arial"/>
          <w:color w:val="000000"/>
          <w:lang w:eastAsia="en-US" w:bidi="en-US"/>
        </w:rPr>
        <w:t xml:space="preserve">I feel our product, the [NAME OF PRODUCT], would fit well into your current product mix. Like the products you currently carry, [NAME OF PRODUCT] is on the cutting edge of this industry's most exciting technologies.  </w:t>
      </w:r>
    </w:p>
    <w:p w14:paraId="283760CB" w14:textId="77777777" w:rsidR="00847395" w:rsidRPr="009302D5" w:rsidRDefault="008473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283760CC" w14:textId="77777777" w:rsidR="00847395" w:rsidRPr="009302D5" w:rsidRDefault="00D87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9302D5">
        <w:rPr>
          <w:rFonts w:eastAsia="Arial"/>
          <w:color w:val="000000"/>
          <w:lang w:eastAsia="en-US" w:bidi="en-US"/>
        </w:rPr>
        <w:t>I would be more than happy to meet with you personally to explore the mutual benefits of adding [NAME OF PRODUCT] to your current line.</w:t>
      </w:r>
    </w:p>
    <w:p w14:paraId="283760CD" w14:textId="77777777" w:rsidR="00847395" w:rsidRPr="009302D5" w:rsidRDefault="008473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283760CE" w14:textId="77777777" w:rsidR="00847395" w:rsidRPr="009302D5" w:rsidRDefault="00D87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9302D5">
        <w:rPr>
          <w:rFonts w:eastAsia="Arial"/>
          <w:color w:val="000000"/>
          <w:lang w:eastAsia="en-US" w:bidi="en-US"/>
        </w:rPr>
        <w:t>In order to give you enough time to review and test my product, I will call you in two weeks, on [EXACT DAY AND DATE], to discuss your thoughts about [NAME OF PRODUCT].</w:t>
      </w:r>
    </w:p>
    <w:p w14:paraId="283760CF" w14:textId="77777777" w:rsidR="00847395" w:rsidRPr="009302D5" w:rsidRDefault="008473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283760D0" w14:textId="77777777" w:rsidR="00847395" w:rsidRPr="009302D5" w:rsidRDefault="00D87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9302D5">
        <w:rPr>
          <w:rFonts w:eastAsia="Arial"/>
          <w:color w:val="000000"/>
          <w:lang w:eastAsia="en-US" w:bidi="en-US"/>
        </w:rPr>
        <w:t>Thank you for your time.</w:t>
      </w:r>
    </w:p>
    <w:p w14:paraId="283760D1" w14:textId="77777777" w:rsidR="00847395" w:rsidRPr="009302D5" w:rsidRDefault="008473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283760D2" w14:textId="77777777" w:rsidR="00847395" w:rsidRPr="009302D5" w:rsidRDefault="008473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3760D3" w14:textId="17A45256" w:rsidR="00847395" w:rsidRPr="009302D5" w:rsidRDefault="00AD4D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Kind Regards</w:t>
      </w:r>
      <w:r w:rsidR="00D8729C" w:rsidRPr="009302D5">
        <w:rPr>
          <w:rFonts w:eastAsia="Arial"/>
          <w:lang w:eastAsia="en-US" w:bidi="en-US"/>
        </w:rPr>
        <w:t>,</w:t>
      </w:r>
    </w:p>
    <w:p w14:paraId="283760D4" w14:textId="77777777" w:rsidR="00847395" w:rsidRPr="009302D5" w:rsidRDefault="008473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3760D5" w14:textId="77777777" w:rsidR="00847395" w:rsidRPr="009302D5" w:rsidRDefault="008473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3760D6" w14:textId="374D3452" w:rsidR="00847395" w:rsidRDefault="008473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7DCF905" w14:textId="77777777" w:rsidR="00B83922" w:rsidRPr="009302D5" w:rsidRDefault="00B839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3760D7" w14:textId="77777777" w:rsidR="00847395" w:rsidRPr="009302D5" w:rsidRDefault="008473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83760D8" w14:textId="77777777" w:rsidR="00847395" w:rsidRPr="009302D5" w:rsidRDefault="00D8729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9302D5">
        <w:rPr>
          <w:rFonts w:eastAsia="Arial"/>
          <w:lang w:eastAsia="en-US" w:bidi="en-US"/>
        </w:rPr>
        <w:t>[YOUR NAME]</w:t>
      </w:r>
    </w:p>
    <w:p w14:paraId="283760D9" w14:textId="77777777" w:rsidR="00847395" w:rsidRPr="009302D5" w:rsidRDefault="00D8729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r w:rsidRPr="009302D5">
        <w:rPr>
          <w:rFonts w:eastAsia="Arial"/>
          <w:color w:val="000000"/>
          <w:lang w:eastAsia="en-US" w:bidi="en-US"/>
        </w:rPr>
        <w:t>[YOUR TITLE]</w:t>
      </w:r>
    </w:p>
    <w:p w14:paraId="283760DA" w14:textId="77777777" w:rsidR="00847395" w:rsidRPr="009302D5" w:rsidRDefault="00D8729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r w:rsidRPr="009302D5">
        <w:rPr>
          <w:rFonts w:eastAsia="Arial"/>
          <w:color w:val="000000"/>
          <w:lang w:eastAsia="en-US" w:bidi="en-US"/>
        </w:rPr>
        <w:t>[YOUR PHONE NUMBER]</w:t>
      </w:r>
    </w:p>
    <w:p w14:paraId="283760DB" w14:textId="77777777" w:rsidR="00847395" w:rsidRPr="009302D5" w:rsidRDefault="00D8729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r w:rsidRPr="009302D5">
        <w:rPr>
          <w:rFonts w:eastAsia="Arial"/>
          <w:color w:val="000000"/>
          <w:lang w:eastAsia="en-US" w:bidi="en-US"/>
        </w:rPr>
        <w:t xml:space="preserve">[YOUREMAIL@YOURCOMPANY.COM] </w:t>
      </w:r>
    </w:p>
    <w:p w14:paraId="283760DC" w14:textId="77777777" w:rsidR="00847395" w:rsidRDefault="008473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sectPr w:rsidR="00847395">
      <w:headerReference w:type="default" r:id="rId6"/>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FF8DE4" w14:textId="77777777" w:rsidR="00F82198" w:rsidRDefault="00F82198">
      <w:r>
        <w:separator/>
      </w:r>
    </w:p>
  </w:endnote>
  <w:endnote w:type="continuationSeparator" w:id="0">
    <w:p w14:paraId="6FE5228D" w14:textId="77777777" w:rsidR="00F82198" w:rsidRDefault="00F821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3760DF" w14:textId="77777777" w:rsidR="00847395" w:rsidRDefault="00D8729C">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283760E0" w14:textId="77777777" w:rsidR="00847395" w:rsidRDefault="00D8729C">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283760E1" w14:textId="77777777" w:rsidR="00847395" w:rsidRDefault="00D8729C">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283760E2" w14:textId="77777777" w:rsidR="00847395" w:rsidRDefault="00831C87">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D8729C">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17E8B4" w14:textId="77777777" w:rsidR="00F82198" w:rsidRDefault="00F82198">
      <w:r>
        <w:separator/>
      </w:r>
    </w:p>
  </w:footnote>
  <w:footnote w:type="continuationSeparator" w:id="0">
    <w:p w14:paraId="639CA9C4" w14:textId="77777777" w:rsidR="00F82198" w:rsidRDefault="00F821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3760DE" w14:textId="77777777" w:rsidR="00847395" w:rsidRDefault="00847395">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2NTIzAQJLQwszUyUdpeDU4uLM/DyQAqNaAJEeukksAAAA"/>
    <w:docVar w:name="Description" w:val="WANT TO SUBMIT A PRODUCT FOR DISTRIBUTION AND RESALE? Keeping in touch with clients,  informing them of your company's changes and sharing new product information, makes them happy and indicates professionalism and works towards the reputation of your business. TemplateGuru has samples of letters to help you communicate with them professionally.  You will be able to  find many  more useful template examples here   https://www.templateguru.co.za/templates"/>
    <w:docVar w:name="Excerpt" w:val="RE: SUBMITTING PRODUCT FOR DISTRIBUTION / RESALE_x000a_Dear [CONTACT NAME],_x000a_Enclosed please find a sample of [LIST PRODUCT] for your review and evaluation. "/>
    <w:docVar w:name="Tags" w:val="Sales and Marketing, sale, tips, script, report, business document, entrepreneur, entrepreneurship, sample, rate your company, develop, surveys, comparison, quality, marketing, scale, client satisfaction, brand loyalty, sales letter, business hours, new acquisition, new website, submitting product for distribution example resale template, submitting product for distribution example resale example"/>
  </w:docVars>
  <w:rsids>
    <w:rsidRoot w:val="00847395"/>
    <w:rsid w:val="003F7120"/>
    <w:rsid w:val="00411531"/>
    <w:rsid w:val="005C162C"/>
    <w:rsid w:val="00831C87"/>
    <w:rsid w:val="00847395"/>
    <w:rsid w:val="009302D5"/>
    <w:rsid w:val="00A12A7A"/>
    <w:rsid w:val="00AD4DCE"/>
    <w:rsid w:val="00B83922"/>
    <w:rsid w:val="00C66FCC"/>
    <w:rsid w:val="00D8729C"/>
    <w:rsid w:val="00F821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376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65</Words>
  <Characters>844</Characters>
  <Application>Microsoft Office Word</Application>
  <DocSecurity>0</DocSecurity>
  <Lines>45</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2T11:22:00Z</dcterms:created>
  <dcterms:modified xsi:type="dcterms:W3CDTF">2019-10-21T19:19:00Z</dcterms:modified>
  <cp:category/>
</cp:coreProperties>
</file>